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7C0878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2070D15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20C44">
            <w:t>Confirmed</w:t>
          </w:r>
        </w:sdtContent>
      </w:sdt>
    </w:p>
    <w:p w14:paraId="6E00F27F" w14:textId="0E27475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0</w:t>
              </w:r>
              <w:r w:rsidR="00845241">
                <w:rPr>
                  <w:b/>
                </w:rPr>
                <w:t>8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845241">
                <w:rPr>
                  <w:b/>
                </w:rPr>
                <w:t xml:space="preserve">12 November </w:t>
              </w:r>
              <w:r w:rsidR="004F0682">
                <w:rPr>
                  <w:b/>
                </w:rPr>
                <w:t>2021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75CECF1" w14:textId="6ED6E25F" w:rsidR="00D81F59" w:rsidRDefault="00FD7EAE" w:rsidP="00FD7EAE">
      <w:pPr>
        <w:pStyle w:val="Paragraph"/>
      </w:pPr>
      <w:r w:rsidRPr="00FD7EAE">
        <w:t>Fiona Denison (Vice-chair)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C7373D">
        <w:t>Present for all items</w:t>
      </w:r>
    </w:p>
    <w:p w14:paraId="02FA9A5E" w14:textId="64A9123F" w:rsidR="00D81F59" w:rsidRDefault="00D81F59" w:rsidP="00D81F59">
      <w:pPr>
        <w:pStyle w:val="Paragraph"/>
      </w:pPr>
      <w:r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6300C031" w14:textId="77777777" w:rsidR="00D81F59" w:rsidRDefault="00D81F59" w:rsidP="00D81F59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DA12E9" w14:textId="565078F9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>Present for items</w:t>
      </w:r>
      <w:r w:rsidR="00FD7EAE" w:rsidRPr="00845241">
        <w:t xml:space="preserve"> 1-4.2</w:t>
      </w:r>
    </w:p>
    <w:p w14:paraId="62657B1D" w14:textId="6A30F9A6" w:rsidR="00FD7EAE" w:rsidRDefault="00D81F59" w:rsidP="00D81F59">
      <w:pPr>
        <w:pStyle w:val="Paragraph"/>
      </w:pPr>
      <w:r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3E647A4" w14:textId="78BA2F86" w:rsidR="00FD7EAE" w:rsidRDefault="00FD7EAE" w:rsidP="00FD7EAE">
      <w:pPr>
        <w:pStyle w:val="Paragraph"/>
      </w:pPr>
      <w:r w:rsidRPr="00FD7EAE">
        <w:t>Jeremy Henn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7547AB" w14:textId="3F0C76C8" w:rsidR="00D81F59" w:rsidRDefault="00D81F59" w:rsidP="00FD7EAE">
      <w:pPr>
        <w:pStyle w:val="Paragraph"/>
      </w:pPr>
      <w:r w:rsidRPr="00565CA6">
        <w:rPr>
          <w:szCs w:val="24"/>
        </w:rPr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304B6A93" w14:textId="77777777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77777777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BED0A31" w14:textId="77777777" w:rsidR="00D81F59" w:rsidRDefault="00D81F59" w:rsidP="00D81F59">
      <w:pPr>
        <w:pStyle w:val="Paragraph"/>
      </w:pPr>
      <w:r w:rsidRPr="00565CA6">
        <w:rPr>
          <w:szCs w:val="24"/>
        </w:rPr>
        <w:t>Karen McCutcheon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FACE8C4" w14:textId="352337CC" w:rsidR="00D81F59" w:rsidRDefault="00FD7EAE" w:rsidP="00FD7EAE">
      <w:pPr>
        <w:pStyle w:val="Paragraph"/>
      </w:pPr>
      <w:r w:rsidRPr="00FD7EAE">
        <w:t>Naomi McVey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C7373D">
        <w:t>Present for all items</w:t>
      </w:r>
    </w:p>
    <w:p w14:paraId="276AA7DB" w14:textId="77777777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41B651C1" w14:textId="2320569E" w:rsidR="00D81F59" w:rsidRDefault="00D81F59" w:rsidP="00D81F59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AA7A625" w14:textId="238DDEE6" w:rsidR="00FD7EAE" w:rsidRDefault="00FD7EAE" w:rsidP="00FD7EAE">
      <w:pPr>
        <w:pStyle w:val="Paragraph"/>
      </w:pPr>
      <w:r w:rsidRPr="00FD7EAE"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77777777" w:rsidR="00D81F59" w:rsidRPr="00811239" w:rsidRDefault="00D81F59" w:rsidP="00D81F59">
      <w:pPr>
        <w:pStyle w:val="Paragraph"/>
      </w:pPr>
      <w:r w:rsidRPr="00FD2385"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D40BBD" w14:textId="77777777" w:rsidR="00D81F59" w:rsidRPr="00811239" w:rsidRDefault="00D81F59" w:rsidP="00D81F59">
      <w:pPr>
        <w:pStyle w:val="Paragraph"/>
      </w:pPr>
      <w:r w:rsidRPr="00565CA6">
        <w:rPr>
          <w:szCs w:val="24"/>
        </w:rPr>
        <w:t>Carl Roobottom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43D32F05" w14:textId="77777777" w:rsidR="00D81F59" w:rsidRPr="00811239" w:rsidRDefault="00D81F59" w:rsidP="00D81F59">
      <w:pPr>
        <w:pStyle w:val="Paragraph"/>
      </w:pPr>
      <w:r w:rsidRPr="00565CA6">
        <w:rPr>
          <w:szCs w:val="24"/>
        </w:rPr>
        <w:t>Allan Wailoo</w:t>
      </w:r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0A9FA0D3" w14:textId="77777777" w:rsidR="004F0682" w:rsidRPr="00C7373D" w:rsidRDefault="004F0682" w:rsidP="00D81F59">
      <w:pPr>
        <w:pStyle w:val="Paragraph"/>
        <w:numPr>
          <w:ilvl w:val="0"/>
          <w:numId w:val="0"/>
        </w:num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522F1B6" w14:textId="77777777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89FA3D0" w14:textId="77777777" w:rsidR="00D81F59" w:rsidRDefault="00D81F59" w:rsidP="00D81F59">
      <w:pPr>
        <w:pStyle w:val="Paragraphnonumbers"/>
      </w:pPr>
      <w:r>
        <w:t xml:space="preserve">Chris Chesters, </w:t>
      </w:r>
      <w:r w:rsidRPr="006A380B">
        <w:t xml:space="preserve">Health Technology Assessment </w:t>
      </w:r>
      <w:r>
        <w:t xml:space="preserve">Senior </w:t>
      </w:r>
      <w:r w:rsidRPr="006A380B">
        <w:t>Adviser</w:t>
      </w:r>
      <w:r>
        <w:tab/>
        <w:t>Present for all items</w:t>
      </w:r>
    </w:p>
    <w:p w14:paraId="4F5C5474" w14:textId="77777777" w:rsidR="00D81F59" w:rsidRDefault="00D81F59" w:rsidP="00D81F59">
      <w:pPr>
        <w:pStyle w:val="Paragraphnonumbers"/>
      </w:pPr>
      <w:r w:rsidRPr="006A380B">
        <w:t>Victoria Fitton, Project Manager</w:t>
      </w:r>
      <w:r w:rsidRPr="001A561D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2420C394" w14:textId="77777777" w:rsidR="00D81F59" w:rsidRDefault="00D81F59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  <w:r>
        <w:t xml:space="preserve"> </w:t>
      </w:r>
    </w:p>
    <w:p w14:paraId="17FBCBA7" w14:textId="77777777" w:rsidR="00D81F59" w:rsidRDefault="00D81F59" w:rsidP="00D81F59">
      <w:pPr>
        <w:pStyle w:val="Paragraphnonumbers"/>
      </w:pPr>
      <w:r w:rsidRPr="006A380B">
        <w:t>Chris Pomfrett, Technical Adviser – Research Commissioning</w:t>
      </w:r>
      <w:r w:rsidRPr="002B5720">
        <w:tab/>
        <w:t>Present for all items</w:t>
      </w:r>
    </w:p>
    <w:p w14:paraId="31C072B3" w14:textId="77777777" w:rsidR="00D81F59" w:rsidRDefault="00D81F59" w:rsidP="00D81F59">
      <w:pPr>
        <w:pStyle w:val="Paragraphnonumbers"/>
      </w:pPr>
      <w:r>
        <w:t>Bernice Dillon</w:t>
      </w:r>
      <w:r w:rsidRPr="006A380B">
        <w:t>, Health Technology Assessment Adviser</w:t>
      </w:r>
      <w:r>
        <w:tab/>
      </w:r>
      <w:r w:rsidRPr="002B5720">
        <w:tab/>
        <w:t>Present for all items</w:t>
      </w:r>
    </w:p>
    <w:p w14:paraId="0F576955" w14:textId="1DA0C756" w:rsidR="00D81F59" w:rsidRPr="001079E3" w:rsidRDefault="00FD7EAE" w:rsidP="00D81F59">
      <w:pPr>
        <w:pStyle w:val="Paragraphnonumbers"/>
      </w:pPr>
      <w:r w:rsidRPr="00FD7EAE">
        <w:t>Kimberley Carter, Health Technology Assessment Adviser</w:t>
      </w:r>
      <w:r w:rsidR="00D81F59">
        <w:tab/>
      </w:r>
      <w:r w:rsidR="00D81F59">
        <w:tab/>
      </w:r>
      <w:r w:rsidR="00D81F59" w:rsidRPr="00C913B4">
        <w:t xml:space="preserve">Present </w:t>
      </w:r>
      <w:r w:rsidR="00D81F59">
        <w:t xml:space="preserve">for </w:t>
      </w:r>
      <w:r w:rsidR="00D81F59" w:rsidRPr="002B5720">
        <w:t>all items</w:t>
      </w:r>
    </w:p>
    <w:p w14:paraId="3CE9CD24" w14:textId="77777777" w:rsidR="001079E3" w:rsidRDefault="00D81F59" w:rsidP="001079E3">
      <w:pPr>
        <w:pStyle w:val="Paragraphnonumbers"/>
      </w:pPr>
      <w:r w:rsidRPr="006A380B">
        <w:t>Charlotte Pelekanou, Health Technology Assessment Analyst</w:t>
      </w:r>
      <w:r w:rsidRPr="002B5720">
        <w:tab/>
      </w:r>
      <w:r w:rsidR="00FD7EAE" w:rsidRPr="002B5720">
        <w:t>Present for all items</w:t>
      </w:r>
      <w:r w:rsidR="00FD7EAE" w:rsidRPr="00926D05">
        <w:t xml:space="preserve"> </w:t>
      </w:r>
    </w:p>
    <w:p w14:paraId="06350379" w14:textId="77777777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>Present for all items</w:t>
      </w:r>
      <w:r w:rsidR="00FD7EAE" w:rsidRPr="006A380B">
        <w:t xml:space="preserve"> </w:t>
      </w:r>
    </w:p>
    <w:p w14:paraId="2F4ECE4E" w14:textId="706FA5B5" w:rsidR="00D81F59" w:rsidRPr="005149C7" w:rsidRDefault="00D81F59" w:rsidP="001079E3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Pr="002B5720">
        <w:tab/>
      </w:r>
      <w:r w:rsidRPr="00C913B4">
        <w:t xml:space="preserve">Present for </w:t>
      </w:r>
      <w:r w:rsidRPr="002B5720">
        <w:t>all items</w:t>
      </w:r>
      <w:r>
        <w:t xml:space="preserve"> </w:t>
      </w:r>
    </w:p>
    <w:p w14:paraId="7D4D5F92" w14:textId="31620968" w:rsidR="00D81F59" w:rsidRDefault="00D81F59" w:rsidP="00D81F59">
      <w:pPr>
        <w:pStyle w:val="Paragraphnonumbers"/>
      </w:pPr>
      <w:r w:rsidRPr="001A561D">
        <w:t>Dionne Bowie, Health Technology Assessment Analyst</w:t>
      </w:r>
      <w:r>
        <w:t xml:space="preserve"> </w:t>
      </w:r>
      <w:r>
        <w:tab/>
      </w:r>
      <w:r w:rsidRPr="002B5720">
        <w:tab/>
        <w:t>Present for all items</w:t>
      </w:r>
    </w:p>
    <w:p w14:paraId="190F9E85" w14:textId="338EBD6E" w:rsidR="00FD7EAE" w:rsidRDefault="00FD7EAE" w:rsidP="00D81F59">
      <w:pPr>
        <w:pStyle w:val="Paragraphnonumbers"/>
      </w:pPr>
      <w:r w:rsidRPr="00FD7EAE">
        <w:t>Federica Ciamponi, Health Technology Assessment Analyst</w:t>
      </w:r>
      <w:r>
        <w:tab/>
      </w:r>
      <w:r>
        <w:tab/>
      </w:r>
      <w:r w:rsidRPr="002B5720">
        <w:t>Present for all items</w:t>
      </w:r>
    </w:p>
    <w:p w14:paraId="494F29CA" w14:textId="77777777" w:rsidR="001079E3" w:rsidRDefault="00D81F59" w:rsidP="00D81F59">
      <w:pPr>
        <w:pStyle w:val="Paragraphnonumbers"/>
      </w:pPr>
      <w:r>
        <w:t>Ivan Maslyankov, Associate Analyst</w:t>
      </w:r>
      <w:r w:rsidRPr="0023330E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D7EAE" w:rsidRPr="002B5720">
        <w:t>Present for all items</w:t>
      </w:r>
      <w:r w:rsidR="00FD7EAE" w:rsidRPr="00926D05">
        <w:t xml:space="preserve"> </w:t>
      </w:r>
    </w:p>
    <w:p w14:paraId="07F5FA3C" w14:textId="491BA4AC" w:rsidR="00D81F59" w:rsidRDefault="001079E3" w:rsidP="00D81F59">
      <w:pPr>
        <w:pStyle w:val="Paragraphnonumbers"/>
      </w:pPr>
      <w:r w:rsidRPr="001079E3">
        <w:t>Victoria Carter, Senior Technical Analyst</w:t>
      </w:r>
      <w:r>
        <w:t xml:space="preserve"> </w:t>
      </w:r>
      <w:r w:rsidRPr="001079E3">
        <w:t xml:space="preserve">Adoption </w:t>
      </w:r>
      <w:r>
        <w:t>&amp;</w:t>
      </w:r>
      <w:r w:rsidRPr="001079E3">
        <w:t xml:space="preserve"> Impact</w:t>
      </w:r>
      <w:r>
        <w:tab/>
      </w:r>
      <w:r>
        <w:tab/>
      </w:r>
      <w:r w:rsidR="00D81F59" w:rsidRPr="005149C7">
        <w:t xml:space="preserve">Present for </w:t>
      </w:r>
      <w:r w:rsidR="00D81F59">
        <w:t>all items</w:t>
      </w:r>
    </w:p>
    <w:p w14:paraId="028D829A" w14:textId="77777777" w:rsidR="00D81F59" w:rsidRPr="00C913B4" w:rsidRDefault="00D81F59" w:rsidP="00D81F59">
      <w:pPr>
        <w:pStyle w:val="Paragraphnonumbers"/>
        <w:ind w:left="6480" w:hanging="6480"/>
      </w:pPr>
      <w:r>
        <w:t>Lucinda Evans</w:t>
      </w:r>
      <w:r w:rsidRPr="00697AB0">
        <w:t>, Corporate Office</w:t>
      </w:r>
      <w:r>
        <w:t xml:space="preserve"> </w:t>
      </w:r>
      <w:r w:rsidRPr="00697AB0">
        <w:t>Coordinator</w:t>
      </w:r>
      <w:r>
        <w:tab/>
      </w:r>
      <w:r>
        <w:tab/>
      </w:r>
      <w:r w:rsidRPr="00C913B4">
        <w:t xml:space="preserve">Present for all items </w:t>
      </w:r>
    </w:p>
    <w:p w14:paraId="09D80745" w14:textId="77777777" w:rsidR="00D81F59" w:rsidRDefault="00D81F59" w:rsidP="00D81F59">
      <w:pPr>
        <w:pStyle w:val="Paragraphnonumbers"/>
      </w:pPr>
      <w:r w:rsidRPr="00E91075">
        <w:t>Ian Mather, Business Analyst</w:t>
      </w:r>
      <w:r w:rsidRPr="001A561D"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3F9B93D2" w14:textId="77777777" w:rsidR="00D81F59" w:rsidRDefault="00D81F59" w:rsidP="00D81F59">
      <w:pPr>
        <w:pStyle w:val="Paragraphnonumbers"/>
      </w:pPr>
      <w:r w:rsidRPr="00ED4B57">
        <w:t>Emilene Coventry, Senior Medical Editor</w:t>
      </w:r>
      <w:r w:rsidRPr="001A561D"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4E82C123" w14:textId="3804B84C" w:rsidR="00D81F59" w:rsidRDefault="001079E3" w:rsidP="00D81F59">
      <w:pPr>
        <w:pStyle w:val="Paragraphnonumbers"/>
      </w:pPr>
      <w:r w:rsidRPr="001079E3">
        <w:t>Amanda Adler, Chair, Technology Appraisal Committee B</w:t>
      </w:r>
      <w:r w:rsidR="00D81F59">
        <w:tab/>
      </w:r>
      <w:r w:rsidR="00D81F59">
        <w:tab/>
      </w:r>
      <w:r w:rsidR="00D81F59" w:rsidRPr="005149C7">
        <w:t xml:space="preserve">Present for </w:t>
      </w:r>
      <w:r w:rsidR="00D81F59">
        <w:t xml:space="preserve">all </w:t>
      </w:r>
      <w:r w:rsidR="00D81F59" w:rsidRPr="005149C7">
        <w:t>items</w:t>
      </w:r>
    </w:p>
    <w:p w14:paraId="281F0F3B" w14:textId="5AC2CADD" w:rsidR="00676D3D" w:rsidRDefault="00676D3D" w:rsidP="00D81F59">
      <w:pPr>
        <w:pStyle w:val="Paragraphnonumbers"/>
      </w:pPr>
      <w:r w:rsidRPr="00676D3D">
        <w:t>Michael Beddard, Senior Evaluation Scientist, Cedar EAC</w:t>
      </w:r>
      <w:r>
        <w:tab/>
      </w:r>
      <w: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7C0878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C</w:t>
          </w:r>
        </w:sdtContent>
      </w:sdt>
      <w:r w:rsidR="00BA4EAD" w:rsidRPr="006231D3">
        <w:t xml:space="preserve"> representatives present</w:t>
      </w:r>
    </w:p>
    <w:bookmarkEnd w:id="0"/>
    <w:p w14:paraId="0852613D" w14:textId="77777777" w:rsidR="001079E3" w:rsidRDefault="001079E3" w:rsidP="001079E3">
      <w:pPr>
        <w:spacing w:line="276" w:lineRule="auto"/>
        <w:rPr>
          <w:rFonts w:eastAsia="Times New Roman"/>
          <w:sz w:val="24"/>
          <w:lang w:eastAsia="en-GB"/>
        </w:rPr>
      </w:pPr>
      <w:r w:rsidRPr="001079E3">
        <w:rPr>
          <w:rFonts w:eastAsia="Times New Roman"/>
          <w:sz w:val="24"/>
          <w:lang w:eastAsia="en-GB"/>
        </w:rPr>
        <w:t xml:space="preserve">Matthew Taylor, Director, York Health Economics Consortium </w:t>
      </w:r>
    </w:p>
    <w:p w14:paraId="2749DFF9" w14:textId="099BC333" w:rsidR="001079E3" w:rsidRDefault="001079E3" w:rsidP="001079E3">
      <w:pPr>
        <w:spacing w:line="276" w:lineRule="auto"/>
      </w:pPr>
      <w:r w:rsidRPr="001079E3">
        <w:rPr>
          <w:rFonts w:eastAsia="Times New Roman"/>
          <w:sz w:val="24"/>
          <w:lang w:eastAsia="en-GB"/>
        </w:rPr>
        <w:t>(York EAC)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1-4.1</w:t>
      </w:r>
    </w:p>
    <w:p w14:paraId="379C35BF" w14:textId="77777777" w:rsidR="001079E3" w:rsidRPr="001079E3" w:rsidRDefault="001079E3" w:rsidP="001079E3">
      <w:pPr>
        <w:spacing w:line="276" w:lineRule="auto"/>
        <w:rPr>
          <w:rFonts w:eastAsia="Times New Roman"/>
          <w:sz w:val="24"/>
          <w:lang w:eastAsia="en-GB"/>
        </w:rPr>
      </w:pPr>
    </w:p>
    <w:p w14:paraId="1E76E582" w14:textId="77777777" w:rsidR="001079E3" w:rsidRDefault="001079E3" w:rsidP="001079E3">
      <w:pPr>
        <w:spacing w:line="276" w:lineRule="auto"/>
        <w:rPr>
          <w:rFonts w:eastAsia="Times New Roman"/>
          <w:sz w:val="24"/>
          <w:lang w:eastAsia="en-GB"/>
        </w:rPr>
      </w:pPr>
      <w:r w:rsidRPr="001079E3">
        <w:rPr>
          <w:rFonts w:eastAsia="Times New Roman"/>
          <w:sz w:val="24"/>
          <w:lang w:eastAsia="en-GB"/>
        </w:rPr>
        <w:t xml:space="preserve">Judith Shore, Senior Research Consultant, York Health </w:t>
      </w:r>
    </w:p>
    <w:p w14:paraId="7A23CB1D" w14:textId="19A73D99" w:rsidR="00911BB7" w:rsidRDefault="001079E3" w:rsidP="001079E3">
      <w:pPr>
        <w:spacing w:line="276" w:lineRule="auto"/>
        <w:rPr>
          <w:rFonts w:eastAsia="Times New Roman"/>
          <w:sz w:val="24"/>
          <w:lang w:eastAsia="en-GB"/>
        </w:rPr>
      </w:pPr>
      <w:r w:rsidRPr="001079E3">
        <w:rPr>
          <w:rFonts w:eastAsia="Times New Roman"/>
          <w:sz w:val="24"/>
          <w:lang w:eastAsia="en-GB"/>
        </w:rPr>
        <w:t>Economics Consortium (York EAC)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1-4.1</w:t>
      </w:r>
    </w:p>
    <w:p w14:paraId="51CCF3EC" w14:textId="77777777" w:rsidR="001079E3" w:rsidRPr="00911BB7" w:rsidRDefault="001079E3" w:rsidP="001079E3">
      <w:pPr>
        <w:spacing w:after="240" w:line="276" w:lineRule="auto"/>
        <w:rPr>
          <w:rFonts w:eastAsia="Times New Roman"/>
          <w:sz w:val="24"/>
          <w:lang w:eastAsia="en-GB"/>
        </w:rPr>
      </w:pPr>
    </w:p>
    <w:p w14:paraId="4992D1FB" w14:textId="0151868C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48859B8A" w14:textId="735A96A2" w:rsidR="001079E3" w:rsidRPr="001079E3" w:rsidRDefault="001079E3" w:rsidP="001079E3">
      <w:pPr>
        <w:pStyle w:val="Paragraphnonumbers"/>
      </w:pPr>
      <w:r w:rsidRPr="001079E3">
        <w:t>Prof Frances Game, Consultant Diabetologist and Director of R&amp;D, Royal Derby Hospital, University Hospitals of Derby and Burton NHS FT</w:t>
      </w:r>
      <w:r w:rsidR="00676D3D">
        <w:tab/>
      </w:r>
      <w:r w:rsidR="00676D3D">
        <w:tab/>
      </w:r>
      <w:r w:rsidR="00676D3D">
        <w:tab/>
      </w:r>
      <w:r w:rsidR="00676D3D" w:rsidRPr="005149C7">
        <w:t>Present for items</w:t>
      </w:r>
      <w:r w:rsidR="00676D3D">
        <w:t xml:space="preserve"> 1-4.1</w:t>
      </w:r>
    </w:p>
    <w:p w14:paraId="48ACDE2A" w14:textId="3D15F102" w:rsidR="001079E3" w:rsidRPr="001079E3" w:rsidRDefault="001079E3" w:rsidP="001079E3">
      <w:pPr>
        <w:pStyle w:val="Paragraphnonumbers"/>
      </w:pPr>
      <w:r w:rsidRPr="001079E3">
        <w:lastRenderedPageBreak/>
        <w:t>Ms Alison Musgrove, Advanced Podiatrist (Diabetes), Nottingham University Hospitals NHS Trust</w:t>
      </w:r>
      <w:r w:rsidR="00676D3D">
        <w:tab/>
      </w:r>
      <w:r w:rsidR="00676D3D">
        <w:tab/>
      </w:r>
      <w:r w:rsidR="00676D3D">
        <w:tab/>
      </w:r>
      <w:r w:rsidR="00676D3D">
        <w:tab/>
      </w:r>
      <w:r w:rsidR="00676D3D">
        <w:tab/>
      </w:r>
      <w:r w:rsidR="00676D3D">
        <w:tab/>
      </w:r>
      <w:r w:rsidR="00676D3D" w:rsidRPr="005149C7">
        <w:t>Present for items</w:t>
      </w:r>
      <w:r w:rsidR="00676D3D">
        <w:t xml:space="preserve"> 1-4.1</w:t>
      </w:r>
    </w:p>
    <w:p w14:paraId="554693DE" w14:textId="0DCBB298" w:rsidR="004F0682" w:rsidRDefault="001079E3" w:rsidP="001079E3">
      <w:pPr>
        <w:pStyle w:val="Paragraphnonumbers"/>
      </w:pPr>
      <w:r w:rsidRPr="001079E3">
        <w:t>Prof Edward B Jude, Consultant Diabetologists, Tameside Hospital NHS Foundation Trust</w:t>
      </w:r>
    </w:p>
    <w:p w14:paraId="5A8F3507" w14:textId="3A5A5F3F" w:rsidR="00676D3D" w:rsidRPr="004F0682" w:rsidRDefault="00676D3D" w:rsidP="001079E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>Present for items</w:t>
      </w:r>
      <w:r>
        <w:t xml:space="preserve"> 1-4.1</w:t>
      </w:r>
    </w:p>
    <w:p w14:paraId="67407F92" w14:textId="7EA225E2" w:rsidR="00463336" w:rsidRPr="00085585" w:rsidRDefault="00FB539A" w:rsidP="00FB539A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0032B81C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676D3D" w:rsidRPr="00676D3D">
            <w:t>Katherine Boylan</w:t>
          </w:r>
          <w:r w:rsidR="00676D3D">
            <w:t xml:space="preserve">, </w:t>
          </w:r>
          <w:r w:rsidR="00822C76" w:rsidRPr="00E6469A">
            <w:t>Cynthia Iglesias</w:t>
          </w:r>
          <w:r w:rsidR="00822C76">
            <w:t xml:space="preserve">, </w:t>
          </w:r>
          <w:r w:rsidR="00676D3D" w:rsidRPr="00676D3D">
            <w:t>Avril McCarthy</w:t>
          </w:r>
          <w:r w:rsidR="00822C76">
            <w:t xml:space="preserve">, </w:t>
          </w:r>
          <w:proofErr w:type="spellStart"/>
          <w:r w:rsidR="00676D3D" w:rsidRPr="003E0FC8">
            <w:t>Huseyin</w:t>
          </w:r>
          <w:proofErr w:type="spellEnd"/>
          <w:r w:rsidR="00676D3D" w:rsidRPr="003E0FC8">
            <w:t xml:space="preserve"> Naci and </w:t>
          </w:r>
          <w:r w:rsidR="00822C76" w:rsidRPr="00E6469A">
            <w:t>Alun Williams</w:t>
          </w:r>
          <w:r w:rsidR="00676D3D"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4D5AD91B" w14:textId="415D2934" w:rsidR="00C015B8" w:rsidRPr="00205638" w:rsidRDefault="004F0682" w:rsidP="00FB539A">
      <w:pPr>
        <w:pStyle w:val="Level2numbered"/>
        <w:numPr>
          <w:ilvl w:val="1"/>
          <w:numId w:val="30"/>
        </w:numPr>
      </w:pPr>
      <w:r>
        <w:t>n</w:t>
      </w:r>
      <w:r w:rsidR="00822C76">
        <w:t>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46121C4D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822C76">
                <w:t>1</w:t>
              </w:r>
              <w:r w:rsidR="00676D3D">
                <w:t>5 October</w:t>
              </w:r>
              <w:r w:rsidR="004F0682">
                <w:t xml:space="preserve"> 2021</w:t>
              </w:r>
            </w:sdtContent>
          </w:sdt>
        </w:sdtContent>
      </w:sdt>
    </w:p>
    <w:p w14:paraId="0AB0A31A" w14:textId="725330AF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822C76" w:rsidRPr="00822C76">
                <w:t>MT5</w:t>
              </w:r>
              <w:r w:rsidR="00676D3D">
                <w:t>39</w:t>
              </w:r>
              <w:r w:rsidR="00822C76" w:rsidRPr="00822C76">
                <w:t xml:space="preserve"> </w:t>
              </w:r>
              <w:r w:rsidR="00676D3D" w:rsidRPr="00676D3D">
                <w:t>3C Patch System for treating diabetic foot ulcer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0A4361D9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proofErr w:type="spellStart"/>
          <w:r w:rsidR="00676D3D" w:rsidRPr="00676D3D">
            <w:t>Reapplix</w:t>
          </w:r>
          <w:proofErr w:type="spellEnd"/>
          <w:r w:rsidR="00676D3D" w:rsidRPr="00676D3D">
            <w:t xml:space="preserve"> A/S </w:t>
          </w:r>
          <w:r w:rsidR="00822C76">
            <w:t xml:space="preserve">and </w:t>
          </w:r>
          <w:r w:rsidR="00676D3D" w:rsidRPr="00676D3D">
            <w:t>Insight Health Improvement</w:t>
          </w:r>
          <w:r w:rsidR="00676D3D">
            <w:t>.</w:t>
          </w:r>
        </w:sdtContent>
      </w:sdt>
    </w:p>
    <w:p w14:paraId="1E379842" w14:textId="7777777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6172A67B" w14:textId="26A2BAA6" w:rsidR="000627B6" w:rsidRDefault="00676D3D" w:rsidP="00822C76">
          <w:pPr>
            <w:pStyle w:val="Bulletindent1"/>
          </w:pPr>
          <w:r>
            <w:t>Dr</w:t>
          </w:r>
          <w:r w:rsidR="000627B6" w:rsidRPr="004E2D9E">
            <w:t xml:space="preserve"> </w:t>
          </w:r>
          <w:r w:rsidRPr="00676D3D">
            <w:t xml:space="preserve">David Partridge </w:t>
          </w:r>
          <w:r w:rsidR="00822C76" w:rsidRPr="00822C76">
            <w:t xml:space="preserve">declared an indirect financial interest as he </w:t>
          </w:r>
          <w:r w:rsidRPr="00676D3D">
            <w:t>is a co-investigator on a grant application for a study looking at a novel topical antibiotic aimed at treating diabetic foot infections. The work is all early stage pre-clinical at the minute and is not a dressing per se although obviously it aims at treating a small subsection of the same patients.</w:t>
          </w:r>
        </w:p>
        <w:p w14:paraId="5B9144EA" w14:textId="5948663F" w:rsidR="00822C76" w:rsidRDefault="00822C76" w:rsidP="00822C76">
          <w:pPr>
            <w:pStyle w:val="Bulletindent1"/>
            <w:numPr>
              <w:ilvl w:val="0"/>
              <w:numId w:val="0"/>
            </w:numPr>
            <w:ind w:left="2269"/>
          </w:pPr>
          <w:r w:rsidRPr="00822C76">
            <w:t xml:space="preserve">It was agreed that his declaration would </w:t>
          </w:r>
          <w:r w:rsidR="00676D3D">
            <w:t xml:space="preserve">not </w:t>
          </w:r>
          <w:r w:rsidRPr="00822C76">
            <w:t xml:space="preserve">prevent </w:t>
          </w:r>
          <w:r w:rsidR="00676D3D">
            <w:t>Dr Partridge</w:t>
          </w:r>
          <w:r w:rsidRPr="00822C76">
            <w:t xml:space="preserve"> from </w:t>
          </w:r>
          <w:r w:rsidR="00676D3D" w:rsidRPr="004A479F">
            <w:t>participating in this section of the meeting</w:t>
          </w:r>
          <w:r w:rsidR="00676D3D">
            <w:t>.</w:t>
          </w:r>
        </w:p>
        <w:bookmarkStart w:id="3" w:name="_Hlk78965663" w:displacedByCustomXml="next"/>
        <w:bookmarkStart w:id="4" w:name="_Hlk76998053" w:displacedByCustomXml="next"/>
        <w:sdt>
          <w:sdtPr>
            <w:id w:val="996620775"/>
            <w:placeholder>
              <w:docPart w:val="A15B1CB9149A4545867E083BDD1767EE"/>
            </w:placeholder>
          </w:sdtPr>
          <w:sdtEndPr/>
          <w:sdtContent>
            <w:bookmarkEnd w:id="4" w:displacedByCustomXml="prev"/>
            <w:bookmarkEnd w:id="3" w:displacedByCustomXml="prev"/>
            <w:p w14:paraId="53958FC2" w14:textId="19A60E8C" w:rsidR="00676D3D" w:rsidRDefault="00822C76" w:rsidP="00676D3D">
              <w:pPr>
                <w:pStyle w:val="Bulletindent1"/>
              </w:pPr>
              <w:r>
                <w:t>Prof</w:t>
              </w:r>
              <w:r w:rsidR="00676D3D">
                <w:t xml:space="preserve"> Frances Game declared a non-financial professional interest as she is Chief Investigator and first author of the largest RCT of this technology submitted (Game et al 2018) (from 2012 till 2018).</w:t>
              </w:r>
            </w:p>
            <w:p w14:paraId="2BB8DFB1" w14:textId="77777777" w:rsidR="00676D3D" w:rsidRDefault="00676D3D" w:rsidP="00676D3D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>
                <w:lastRenderedPageBreak/>
                <w:t>It was agreed that her declaration would not prevent Prof Game from providing expert advice to the committee.</w:t>
              </w:r>
            </w:p>
            <w:p w14:paraId="005028F2" w14:textId="77777777" w:rsidR="00676D3D" w:rsidRPr="00676D3D" w:rsidRDefault="00676D3D" w:rsidP="00676D3D">
              <w:pPr>
                <w:pStyle w:val="Bulletindent1"/>
              </w:pPr>
              <w:r w:rsidRPr="00676D3D">
                <w:t xml:space="preserve">Ms Alison Musgrove declared a non-financial professional interest as she was an investigator on the trial as a side. </w:t>
              </w:r>
            </w:p>
            <w:p w14:paraId="1E3F7D12" w14:textId="77777777" w:rsidR="00676D3D" w:rsidRPr="00676D3D" w:rsidRDefault="00676D3D" w:rsidP="00676D3D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676D3D">
                <w:t xml:space="preserve">Ms Musgrove also gave an educational / practical session on the 3CP patch in 2019 on a diabetes foot </w:t>
              </w:r>
              <w:proofErr w:type="gramStart"/>
              <w:r w:rsidRPr="00676D3D">
                <w:t>module .</w:t>
              </w:r>
              <w:proofErr w:type="gramEnd"/>
              <w:r w:rsidRPr="00676D3D">
                <w:t xml:space="preserve"> It comprised of her experience of using it in the trail. She was not paid directly for </w:t>
              </w:r>
              <w:proofErr w:type="gramStart"/>
              <w:r w:rsidRPr="00676D3D">
                <w:t>this</w:t>
              </w:r>
              <w:proofErr w:type="gramEnd"/>
              <w:r w:rsidRPr="00676D3D">
                <w:t xml:space="preserve"> but </w:t>
              </w:r>
              <w:proofErr w:type="spellStart"/>
              <w:r w:rsidRPr="00676D3D">
                <w:t>Reapplix</w:t>
              </w:r>
              <w:proofErr w:type="spellEnd"/>
              <w:r w:rsidRPr="00676D3D">
                <w:t xml:space="preserve"> offered to pay for accommodation to a conference which had to be cancelled due to COVID in 2020.</w:t>
              </w:r>
            </w:p>
            <w:p w14:paraId="04ADD504" w14:textId="77777777" w:rsidR="00676D3D" w:rsidRPr="00676D3D" w:rsidRDefault="00676D3D" w:rsidP="00676D3D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676D3D">
                <w:t>It was agreed that her declaration would not prevent Ms Musgrove from providing expert advice to the committee.</w:t>
              </w:r>
            </w:p>
            <w:p w14:paraId="62AF3721" w14:textId="77777777" w:rsidR="007B6C87" w:rsidRPr="007B6C87" w:rsidRDefault="007B6C87" w:rsidP="00676D3D">
              <w:pPr>
                <w:pStyle w:val="Bulletindent1"/>
                <w:rPr>
                  <w:b/>
                </w:rPr>
              </w:pPr>
              <w:r w:rsidRPr="007B6C87">
                <w:t>York Health Economics Consortium (YHEC)</w:t>
              </w:r>
              <w:r>
                <w:t xml:space="preserve"> declared an indirect financial interest as </w:t>
              </w:r>
              <w:r w:rsidRPr="007B6C87">
                <w:t>YHEC are acting as the External assessment centre for the MTEP evaluation of 3CPatch. YHEC have been asked to work on a project for a technology designed to treat hard to heal diabetic foot ulcers (the same indication as 3C Patch.) The company has no other products in this disease area.</w:t>
              </w:r>
              <w:r>
                <w:t xml:space="preserve"> </w:t>
              </w:r>
            </w:p>
            <w:p w14:paraId="5B1C1FB1" w14:textId="23E6DC55" w:rsidR="000627B6" w:rsidRPr="007B6C87" w:rsidRDefault="007B6C87" w:rsidP="007B6C87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676D3D">
                <w:t xml:space="preserve">It was agreed that </w:t>
              </w:r>
              <w:r>
                <w:t>their</w:t>
              </w:r>
              <w:r w:rsidRPr="00676D3D">
                <w:t xml:space="preserve"> declaration would not prevent </w:t>
              </w:r>
              <w:r>
                <w:t>YHEC</w:t>
              </w:r>
              <w:r w:rsidRPr="00676D3D">
                <w:t xml:space="preserve"> from </w:t>
              </w:r>
              <w:r w:rsidRPr="004A479F">
                <w:t>participating in this section of the meeting</w:t>
              </w:r>
              <w:r>
                <w:t xml:space="preserve">. </w:t>
              </w:r>
            </w:p>
          </w:sdtContent>
        </w:sdt>
      </w:sdtContent>
    </w:sdt>
    <w:bookmarkEnd w:id="2"/>
    <w:p w14:paraId="5F1DF116" w14:textId="53728DE8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A9616B54F66D4BF990327F9943776230"/>
          </w:placeholder>
        </w:sdtPr>
        <w:sdtEndPr/>
        <w:sdtContent>
          <w:r w:rsidR="007B6C87" w:rsidRPr="007B6C87">
            <w:t>Prof Mohammad Ilyas</w:t>
          </w:r>
          <w:r w:rsidR="007B6C87">
            <w:t xml:space="preserve"> and </w:t>
          </w:r>
          <w:r w:rsidR="007B6C87" w:rsidRPr="007B6C87">
            <w:t>Dr Donna Cowan</w:t>
          </w:r>
        </w:sdtContent>
      </w:sdt>
      <w:r w:rsidR="00C04D2E">
        <w:t>.</w:t>
      </w:r>
      <w:r w:rsidR="007B6C87">
        <w:t xml:space="preserve"> 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42C60BB8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95FAC2D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Pr="00C02D61">
        <w:t xml:space="preserve"> in line with their decisions</w:t>
      </w:r>
    </w:p>
    <w:p w14:paraId="669E7EFA" w14:textId="77777777" w:rsidR="00260677" w:rsidRPr="00C02D61" w:rsidRDefault="00260677" w:rsidP="00260677">
      <w:pPr>
        <w:pStyle w:val="Level3numbered"/>
        <w:numPr>
          <w:ilvl w:val="0"/>
          <w:numId w:val="0"/>
        </w:numPr>
        <w:ind w:left="2155"/>
      </w:pPr>
    </w:p>
    <w:p w14:paraId="7C336D19" w14:textId="126EAC56" w:rsidR="009B5D1C" w:rsidRPr="00C02D61" w:rsidRDefault="009F1156" w:rsidP="00930F26">
      <w:pPr>
        <w:pStyle w:val="Heading2"/>
      </w:pPr>
      <w:r>
        <w:t>5</w:t>
      </w:r>
      <w:r w:rsidR="00930F26">
        <w:t xml:space="preserve">. </w:t>
      </w:r>
      <w:r w:rsidR="00236AD0" w:rsidRPr="00C02D61">
        <w:t>Date of the next meeting</w:t>
      </w:r>
    </w:p>
    <w:p w14:paraId="64D25066" w14:textId="0AE06605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EC465D">
            <w:t>10 December</w:t>
          </w:r>
          <w:r w:rsidR="00565F33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C0878">
      <w:fldChar w:fldCharType="begin"/>
    </w:r>
    <w:r w:rsidR="007C0878">
      <w:instrText xml:space="preserve"> NUMPAGES  </w:instrText>
    </w:r>
    <w:r w:rsidR="007C0878">
      <w:fldChar w:fldCharType="separate"/>
    </w:r>
    <w:r>
      <w:rPr>
        <w:noProof/>
      </w:rPr>
      <w:t>5</w:t>
    </w:r>
    <w:r w:rsidR="007C0878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9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2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3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5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7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7"/>
  </w:num>
  <w:num w:numId="3">
    <w:abstractNumId w:val="24"/>
  </w:num>
  <w:num w:numId="4">
    <w:abstractNumId w:val="20"/>
  </w:num>
  <w:num w:numId="5">
    <w:abstractNumId w:val="27"/>
  </w:num>
  <w:num w:numId="6">
    <w:abstractNumId w:val="30"/>
  </w:num>
  <w:num w:numId="7">
    <w:abstractNumId w:val="10"/>
  </w:num>
  <w:num w:numId="8">
    <w:abstractNumId w:val="13"/>
  </w:num>
  <w:num w:numId="9">
    <w:abstractNumId w:val="28"/>
  </w:num>
  <w:num w:numId="10">
    <w:abstractNumId w:val="27"/>
  </w:num>
  <w:num w:numId="11">
    <w:abstractNumId w:val="27"/>
  </w:num>
  <w:num w:numId="12">
    <w:abstractNumId w:val="27"/>
  </w:num>
  <w:num w:numId="13">
    <w:abstractNumId w:val="15"/>
  </w:num>
  <w:num w:numId="14">
    <w:abstractNumId w:val="22"/>
  </w:num>
  <w:num w:numId="15">
    <w:abstractNumId w:val="12"/>
  </w:num>
  <w:num w:numId="16">
    <w:abstractNumId w:val="16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9"/>
  </w:num>
  <w:num w:numId="30">
    <w:abstractNumId w:val="18"/>
  </w:num>
  <w:num w:numId="31">
    <w:abstractNumId w:val="26"/>
  </w:num>
  <w:num w:numId="32">
    <w:abstractNumId w:val="21"/>
  </w:num>
  <w:num w:numId="33">
    <w:abstractNumId w:val="29"/>
  </w:num>
  <w:num w:numId="34">
    <w:abstractNumId w:val="25"/>
  </w:num>
  <w:num w:numId="35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31524"/>
    <w:rsid w:val="00040BED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4E08"/>
    <w:rsid w:val="000D1197"/>
    <w:rsid w:val="000F04B6"/>
    <w:rsid w:val="0010461D"/>
    <w:rsid w:val="001079E3"/>
    <w:rsid w:val="0011038B"/>
    <w:rsid w:val="00112212"/>
    <w:rsid w:val="0012100C"/>
    <w:rsid w:val="001220B1"/>
    <w:rsid w:val="00135794"/>
    <w:rsid w:val="001420B9"/>
    <w:rsid w:val="00155A1E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60677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4F0682"/>
    <w:rsid w:val="004F6A5C"/>
    <w:rsid w:val="00507F46"/>
    <w:rsid w:val="005360C8"/>
    <w:rsid w:val="005419E1"/>
    <w:rsid w:val="00556AD2"/>
    <w:rsid w:val="00565F33"/>
    <w:rsid w:val="0057580C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76D3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A7F47"/>
    <w:rsid w:val="007B5879"/>
    <w:rsid w:val="007B6C87"/>
    <w:rsid w:val="007C0878"/>
    <w:rsid w:val="007C331F"/>
    <w:rsid w:val="007C5EC3"/>
    <w:rsid w:val="007D0D24"/>
    <w:rsid w:val="007F5E7F"/>
    <w:rsid w:val="00820C44"/>
    <w:rsid w:val="00822C76"/>
    <w:rsid w:val="008236B6"/>
    <w:rsid w:val="00835FBC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E0E0D"/>
    <w:rsid w:val="008E75F2"/>
    <w:rsid w:val="00903E68"/>
    <w:rsid w:val="009114CE"/>
    <w:rsid w:val="00911BB7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D11E93"/>
    <w:rsid w:val="00D14E64"/>
    <w:rsid w:val="00D22F90"/>
    <w:rsid w:val="00D33D2F"/>
    <w:rsid w:val="00D36E00"/>
    <w:rsid w:val="00D55E71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356C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465D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15B1CB9149A4545867E083BDD176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EF1D3-E8D6-4797-81C6-CCD6A537C576}"/>
      </w:docPartPr>
      <w:docPartBody>
        <w:p w:rsidR="00495CC2" w:rsidRDefault="00107A4F" w:rsidP="00107A4F">
          <w:pPr>
            <w:pStyle w:val="A15B1CB9149A4545867E083BDD1767E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495CC2"/>
    <w:rsid w:val="009C4590"/>
    <w:rsid w:val="00BE05C9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56D1C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15B1CB9149A4545867E083BDD1767EE">
    <w:name w:val="A15B1CB9149A4545867E083BDD1767EE"/>
    <w:rsid w:val="00107A4F"/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4</Words>
  <Characters>5668</Characters>
  <Application>Microsoft Office Word</Application>
  <DocSecurity>0</DocSecurity>
  <Lines>47</Lines>
  <Paragraphs>13</Paragraphs>
  <ScaleCrop>false</ScaleCrop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4T14:56:00Z</dcterms:created>
  <dcterms:modified xsi:type="dcterms:W3CDTF">2022-02-14T14:56:00Z</dcterms:modified>
</cp:coreProperties>
</file>